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4bbb66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4bbb663-32bf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0DQQxCWcD7b8kGjsGvNGki4SL3Hyn3BTpjwIf+WsRffQNQDT3Phi98r1+/oatbeNRb2qR4g0IWwOJucrwW2pysrvAocoe7C7yhTKgUfQf8qaWfddBfLzd3umINhfUOzBDY+oE5nts7fdBJZ8u43hGKS13F5P4Y0igwWjxxvXbZtJYj6ZJFYv50upIChX1Qr5Zk3TId4noNQzi3pjGxXtpNHiQ+Raf+qPWc5DfHi/1RYo29Xe44X3Qm+miw32J/KJg3U3ulHfa3xJlo5Bov1rPD9Jl/iOuVwxzOj33zvEdtUDmrD/TXtsWMcwHzYn60+BNu6X8+3zataAOf3A/MnVSNk/uGaKTDtHL/Op83VTXlju5Xqvlk/qq/4GaME+HifvC39903HqdzNCcBoB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jera is out in Michig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4bbb663-32bf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4bbb663-32bf-11ec-999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4bbb663-32bf-11ec-999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4bbb663</dc:title>
  <dc:creator/>
  <cp:keywords/>
  <dcterms:created xsi:type="dcterms:W3CDTF">2026-05-08T03:17:07Z</dcterms:created>
  <dcterms:modified xsi:type="dcterms:W3CDTF">2026-05-08T0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